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C76BC" w14:textId="77777777" w:rsidR="00DE6A69" w:rsidRDefault="00DE6A69" w:rsidP="00DE6A69">
      <w:pPr>
        <w:pStyle w:val="Title"/>
        <w:jc w:val="center"/>
      </w:pPr>
    </w:p>
    <w:p w14:paraId="5E88615B" w14:textId="77777777" w:rsidR="00DE6A69" w:rsidRDefault="00DE6A69" w:rsidP="00DE6A69">
      <w:pPr>
        <w:pStyle w:val="Title"/>
        <w:jc w:val="center"/>
      </w:pPr>
    </w:p>
    <w:p w14:paraId="422F08F8" w14:textId="77777777" w:rsidR="001E4A9B" w:rsidRDefault="001E4A9B" w:rsidP="001E4A9B"/>
    <w:p w14:paraId="11E21325" w14:textId="77777777" w:rsidR="001E4A9B" w:rsidRPr="001E4A9B" w:rsidRDefault="001E4A9B" w:rsidP="001E4A9B"/>
    <w:p w14:paraId="70FDB962" w14:textId="3B0BC433" w:rsidR="00DE6A69" w:rsidRDefault="001E4A9B" w:rsidP="00DE6A69">
      <w:pPr>
        <w:pStyle w:val="Title"/>
        <w:jc w:val="center"/>
      </w:pPr>
      <w:r>
        <w:t>FINAL PROJECT ANALYSIS REPORT</w:t>
      </w:r>
    </w:p>
    <w:p w14:paraId="50BDCFD3" w14:textId="77777777" w:rsidR="00DE6A69" w:rsidRDefault="00DE6A69" w:rsidP="00DE6A69">
      <w:pPr>
        <w:jc w:val="center"/>
      </w:pPr>
    </w:p>
    <w:p w14:paraId="1CDAA8CC" w14:textId="77777777" w:rsidR="00DE6A69" w:rsidRDefault="00DE6A69" w:rsidP="00DE6A69">
      <w:pPr>
        <w:jc w:val="center"/>
      </w:pPr>
    </w:p>
    <w:p w14:paraId="0B8A571B" w14:textId="77777777" w:rsidR="00DE6A69" w:rsidRDefault="00DE6A69" w:rsidP="00DE6A69">
      <w:pPr>
        <w:jc w:val="center"/>
      </w:pPr>
    </w:p>
    <w:p w14:paraId="553C54BD" w14:textId="77777777" w:rsidR="00DE6A69" w:rsidRDefault="00DE6A69" w:rsidP="001E4A9B">
      <w:pPr>
        <w:pStyle w:val="Subtitle"/>
        <w:jc w:val="center"/>
      </w:pPr>
      <w:r>
        <w:t>Presented to Mehrdad Tirandazian</w:t>
      </w:r>
    </w:p>
    <w:p w14:paraId="08FFD806" w14:textId="56E80EE6" w:rsidR="00DE6A69" w:rsidRDefault="00DE6A69" w:rsidP="001E4A9B">
      <w:pPr>
        <w:pStyle w:val="Subtitle"/>
        <w:jc w:val="center"/>
      </w:pPr>
      <w:r>
        <w:t>COMP 26</w:t>
      </w:r>
      <w:r w:rsidR="007627EE">
        <w:t>3</w:t>
      </w:r>
      <w:r>
        <w:t xml:space="preserve">-002 </w:t>
      </w:r>
      <w:r w:rsidR="007627EE">
        <w:t>Deep Learning</w:t>
      </w:r>
    </w:p>
    <w:p w14:paraId="5A0F21FD" w14:textId="77777777" w:rsidR="00DE6A69" w:rsidRDefault="00DE6A69" w:rsidP="001E4A9B">
      <w:pPr>
        <w:pStyle w:val="Subtitle"/>
        <w:jc w:val="center"/>
      </w:pPr>
    </w:p>
    <w:p w14:paraId="1197CF83" w14:textId="77777777" w:rsidR="00DE6A69" w:rsidRDefault="00DE6A69" w:rsidP="001E4A9B">
      <w:pPr>
        <w:pStyle w:val="Subtitle"/>
        <w:jc w:val="center"/>
      </w:pPr>
      <w:r>
        <w:t>Centennial College</w:t>
      </w:r>
    </w:p>
    <w:p w14:paraId="24B3B74C" w14:textId="77777777" w:rsidR="00DE6A69" w:rsidRDefault="00DE6A69" w:rsidP="001E4A9B">
      <w:pPr>
        <w:pStyle w:val="Subtitle"/>
        <w:jc w:val="center"/>
      </w:pPr>
    </w:p>
    <w:p w14:paraId="65912A14" w14:textId="77777777" w:rsidR="001E4A9B" w:rsidRDefault="00DE6A69" w:rsidP="001E4A9B">
      <w:pPr>
        <w:pStyle w:val="Subtitle"/>
        <w:jc w:val="center"/>
      </w:pPr>
      <w:r>
        <w:t>Prepared by</w:t>
      </w:r>
      <w:r w:rsidR="001E4A9B">
        <w:t xml:space="preserve">: </w:t>
      </w:r>
    </w:p>
    <w:p w14:paraId="5565DE11" w14:textId="641260AD" w:rsidR="001E4A9B" w:rsidRDefault="001E4A9B" w:rsidP="001E4A9B">
      <w:pPr>
        <w:pStyle w:val="Subtitle"/>
        <w:jc w:val="center"/>
      </w:pPr>
      <w:r w:rsidRPr="001E4A9B">
        <w:t>Adrian Posadas</w:t>
      </w:r>
    </w:p>
    <w:p w14:paraId="0A79A9C0" w14:textId="644271BE" w:rsidR="001E4A9B" w:rsidRDefault="00DE6A69" w:rsidP="001E4A9B">
      <w:pPr>
        <w:pStyle w:val="Subtitle"/>
        <w:jc w:val="center"/>
      </w:pPr>
      <w:r>
        <w:t>Aiju Kinoshita</w:t>
      </w:r>
    </w:p>
    <w:p w14:paraId="64348D48" w14:textId="0BD0CC83" w:rsidR="001E4A9B" w:rsidRDefault="001E4A9B" w:rsidP="001E4A9B">
      <w:pPr>
        <w:pStyle w:val="Subtitle"/>
        <w:jc w:val="center"/>
      </w:pPr>
      <w:proofErr w:type="spellStart"/>
      <w:r w:rsidRPr="001E4A9B">
        <w:t>Jestoni</w:t>
      </w:r>
      <w:proofErr w:type="spellEnd"/>
      <w:r w:rsidRPr="001E4A9B">
        <w:t xml:space="preserve"> Vasquez</w:t>
      </w:r>
    </w:p>
    <w:p w14:paraId="1D8BA724" w14:textId="02A4EAD0" w:rsidR="00DE6A69" w:rsidRDefault="001E4A9B" w:rsidP="001E4A9B">
      <w:pPr>
        <w:pStyle w:val="Subtitle"/>
        <w:jc w:val="center"/>
      </w:pPr>
      <w:r w:rsidRPr="001E4A9B">
        <w:t>Oscar Q</w:t>
      </w:r>
      <w:r>
        <w:t>.</w:t>
      </w:r>
      <w:r w:rsidRPr="001E4A9B">
        <w:t xml:space="preserve"> </w:t>
      </w:r>
      <w:proofErr w:type="spellStart"/>
      <w:r w:rsidRPr="001E4A9B">
        <w:t>Guanoluisa</w:t>
      </w:r>
      <w:proofErr w:type="spellEnd"/>
    </w:p>
    <w:p w14:paraId="6469E3DB" w14:textId="77777777" w:rsidR="001E4A9B" w:rsidRPr="001E4A9B" w:rsidRDefault="001E4A9B" w:rsidP="001E4A9B"/>
    <w:p w14:paraId="1197E354" w14:textId="77777777" w:rsidR="00DE6A69" w:rsidRDefault="00DE6A69" w:rsidP="001E4A9B">
      <w:pPr>
        <w:pStyle w:val="Subtitle"/>
        <w:jc w:val="center"/>
      </w:pPr>
      <w:r>
        <w:t>Software Engineering Technology - AI Program Student</w:t>
      </w:r>
    </w:p>
    <w:p w14:paraId="0AF8B96D" w14:textId="77777777" w:rsidR="00DE6A69" w:rsidRDefault="00DE6A69" w:rsidP="001E4A9B">
      <w:pPr>
        <w:pStyle w:val="Subtitle"/>
        <w:jc w:val="center"/>
      </w:pPr>
    </w:p>
    <w:p w14:paraId="02EE4F03" w14:textId="77777777" w:rsidR="00DE6A69" w:rsidRDefault="00DE6A69" w:rsidP="001E4A9B">
      <w:pPr>
        <w:pStyle w:val="Subtitle"/>
        <w:jc w:val="center"/>
      </w:pPr>
    </w:p>
    <w:p w14:paraId="4B94616E" w14:textId="0AA4ACBE" w:rsidR="007D63DB" w:rsidRDefault="006C4C67" w:rsidP="001E4A9B">
      <w:pPr>
        <w:pStyle w:val="Subtitle"/>
        <w:jc w:val="center"/>
      </w:pPr>
      <w:r>
        <w:t>April 9</w:t>
      </w:r>
      <w:r w:rsidRPr="006C4C67">
        <w:rPr>
          <w:vertAlign w:val="superscript"/>
        </w:rPr>
        <w:t>th</w:t>
      </w:r>
      <w:r w:rsidR="00DE6A69">
        <w:t>, 2023</w:t>
      </w:r>
    </w:p>
    <w:p w14:paraId="56827814" w14:textId="664578D2" w:rsidR="001E4A9B" w:rsidRDefault="001E4A9B">
      <w:r>
        <w:br w:type="page"/>
      </w:r>
    </w:p>
    <w:p w14:paraId="337CB272" w14:textId="699940D0" w:rsidR="00D3286C" w:rsidRDefault="00D3286C" w:rsidP="00D3286C">
      <w:pPr>
        <w:pStyle w:val="Heading1"/>
      </w:pPr>
      <w:r>
        <w:lastRenderedPageBreak/>
        <w:t>Data Retrieval and Exploration</w:t>
      </w:r>
    </w:p>
    <w:p w14:paraId="318E3B1B" w14:textId="77777777" w:rsidR="00D3286C" w:rsidRDefault="00D3286C" w:rsidP="00D3286C"/>
    <w:p w14:paraId="2E7E9840" w14:textId="3D907A3B" w:rsidR="00D3286C" w:rsidRDefault="00D3286C" w:rsidP="00D3286C">
      <w:pPr>
        <w:pStyle w:val="Heading1"/>
      </w:pPr>
      <w:r>
        <w:t>Feature Engineering</w:t>
      </w:r>
    </w:p>
    <w:p w14:paraId="05ACD4D7" w14:textId="77777777" w:rsidR="00D3286C" w:rsidRPr="00D3286C" w:rsidRDefault="00D3286C" w:rsidP="00D3286C"/>
    <w:p w14:paraId="72BB61DD" w14:textId="2BA68665" w:rsidR="00D3286C" w:rsidRDefault="00D3286C" w:rsidP="00D3286C">
      <w:pPr>
        <w:pStyle w:val="Heading1"/>
      </w:pPr>
      <w:r>
        <w:t>Data Pre-processing</w:t>
      </w:r>
    </w:p>
    <w:p w14:paraId="6243FCA7" w14:textId="1742A4DD" w:rsidR="00D3286C" w:rsidRDefault="00D3286C" w:rsidP="00D3286C">
      <w:r>
        <w:br w:type="page"/>
      </w:r>
    </w:p>
    <w:p w14:paraId="1238FD2A" w14:textId="6E0F768D" w:rsidR="001E4A9B" w:rsidRDefault="001E4A9B" w:rsidP="001E4A9B">
      <w:pPr>
        <w:pStyle w:val="Heading1"/>
      </w:pPr>
      <w:r>
        <w:lastRenderedPageBreak/>
        <w:t>Supervised Learning – CNN image classification</w:t>
      </w:r>
    </w:p>
    <w:p w14:paraId="33DF09E7" w14:textId="77777777" w:rsidR="001E4A9B" w:rsidRDefault="001E4A9B" w:rsidP="001E4A9B"/>
    <w:p w14:paraId="1F00D0BE" w14:textId="7D54BEBE" w:rsidR="001E4A9B" w:rsidRDefault="001E4A9B">
      <w:r>
        <w:br w:type="page"/>
      </w:r>
    </w:p>
    <w:p w14:paraId="3726884B" w14:textId="113A544B" w:rsidR="001E4A9B" w:rsidRDefault="001E4A9B" w:rsidP="001E4A9B">
      <w:pPr>
        <w:pStyle w:val="Heading1"/>
      </w:pPr>
      <w:r>
        <w:lastRenderedPageBreak/>
        <w:t>Unsupervised Learning – GAN data augmentation</w:t>
      </w:r>
    </w:p>
    <w:p w14:paraId="46EB251B" w14:textId="77777777" w:rsidR="001E4A9B" w:rsidRDefault="001E4A9B" w:rsidP="001E4A9B"/>
    <w:p w14:paraId="57E43CB5" w14:textId="75C03033" w:rsidR="001E4A9B" w:rsidRDefault="001E4A9B">
      <w:r>
        <w:br w:type="page"/>
      </w:r>
    </w:p>
    <w:p w14:paraId="3622AC87" w14:textId="77777777" w:rsidR="001E4A9B" w:rsidRDefault="001E4A9B" w:rsidP="001E4A9B">
      <w:pPr>
        <w:pStyle w:val="Heading1"/>
      </w:pPr>
      <w:r>
        <w:lastRenderedPageBreak/>
        <w:t>State-of-the-Art Model</w:t>
      </w:r>
    </w:p>
    <w:p w14:paraId="4C70F53B" w14:textId="77777777" w:rsidR="001E4A9B" w:rsidRDefault="001E4A9B">
      <w:r>
        <w:br w:type="page"/>
      </w:r>
    </w:p>
    <w:p w14:paraId="2941386C" w14:textId="77777777" w:rsidR="001E4A9B" w:rsidRDefault="001E4A9B" w:rsidP="001E4A9B">
      <w:pPr>
        <w:pStyle w:val="Heading1"/>
      </w:pPr>
      <w:r>
        <w:lastRenderedPageBreak/>
        <w:t>Summary</w:t>
      </w:r>
    </w:p>
    <w:p w14:paraId="690605BE" w14:textId="1ECFE998" w:rsidR="001E4A9B" w:rsidRPr="001E4A9B" w:rsidRDefault="001E4A9B" w:rsidP="001E4A9B">
      <w:r>
        <w:t xml:space="preserve"> </w:t>
      </w:r>
    </w:p>
    <w:sectPr w:rsidR="001E4A9B" w:rsidRPr="001E4A9B" w:rsidSect="00422BF5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BF0F" w14:textId="77777777" w:rsidR="00246395" w:rsidRDefault="00246395" w:rsidP="009228D6">
      <w:pPr>
        <w:spacing w:after="0" w:line="240" w:lineRule="auto"/>
      </w:pPr>
      <w:r>
        <w:separator/>
      </w:r>
    </w:p>
  </w:endnote>
  <w:endnote w:type="continuationSeparator" w:id="0">
    <w:p w14:paraId="284B416B" w14:textId="77777777" w:rsidR="00246395" w:rsidRDefault="00246395" w:rsidP="009228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DDDED" w14:textId="77777777" w:rsidR="00246395" w:rsidRDefault="00246395" w:rsidP="009228D6">
      <w:pPr>
        <w:spacing w:after="0" w:line="240" w:lineRule="auto"/>
      </w:pPr>
      <w:r>
        <w:separator/>
      </w:r>
    </w:p>
  </w:footnote>
  <w:footnote w:type="continuationSeparator" w:id="0">
    <w:p w14:paraId="58816AC6" w14:textId="77777777" w:rsidR="00246395" w:rsidRDefault="00246395" w:rsidP="009228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37E7F"/>
    <w:multiLevelType w:val="hybridMultilevel"/>
    <w:tmpl w:val="C2609668"/>
    <w:lvl w:ilvl="0" w:tplc="C022582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9840C6"/>
    <w:multiLevelType w:val="hybridMultilevel"/>
    <w:tmpl w:val="97C02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995925"/>
    <w:multiLevelType w:val="hybridMultilevel"/>
    <w:tmpl w:val="2A9E5B62"/>
    <w:lvl w:ilvl="0" w:tplc="36A24D1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AF2F29"/>
    <w:multiLevelType w:val="hybridMultilevel"/>
    <w:tmpl w:val="86EC8F88"/>
    <w:lvl w:ilvl="0" w:tplc="7A860712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754B89"/>
    <w:multiLevelType w:val="hybridMultilevel"/>
    <w:tmpl w:val="55FC177C"/>
    <w:lvl w:ilvl="0" w:tplc="D76AB6D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3974090">
    <w:abstractNumId w:val="3"/>
  </w:num>
  <w:num w:numId="2" w16cid:durableId="1186556159">
    <w:abstractNumId w:val="1"/>
  </w:num>
  <w:num w:numId="3" w16cid:durableId="1415782868">
    <w:abstractNumId w:val="4"/>
  </w:num>
  <w:num w:numId="4" w16cid:durableId="301621416">
    <w:abstractNumId w:val="0"/>
  </w:num>
  <w:num w:numId="5" w16cid:durableId="753280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bQwMjc0MDIyMTdU0lEKTi0uzszPAykwrAUAZHX91CwAAAA="/>
  </w:docVars>
  <w:rsids>
    <w:rsidRoot w:val="00CB7B7B"/>
    <w:rsid w:val="00016C3F"/>
    <w:rsid w:val="0008730A"/>
    <w:rsid w:val="000A150C"/>
    <w:rsid w:val="000D3143"/>
    <w:rsid w:val="000D3158"/>
    <w:rsid w:val="000E19FD"/>
    <w:rsid w:val="000F25B4"/>
    <w:rsid w:val="000F2C45"/>
    <w:rsid w:val="00147678"/>
    <w:rsid w:val="001551EF"/>
    <w:rsid w:val="0015770E"/>
    <w:rsid w:val="00172906"/>
    <w:rsid w:val="001C7471"/>
    <w:rsid w:val="001E3AE9"/>
    <w:rsid w:val="001E4A9B"/>
    <w:rsid w:val="001F55FD"/>
    <w:rsid w:val="0021455F"/>
    <w:rsid w:val="00246395"/>
    <w:rsid w:val="002D2559"/>
    <w:rsid w:val="00316626"/>
    <w:rsid w:val="0033412B"/>
    <w:rsid w:val="003B42C3"/>
    <w:rsid w:val="003E303D"/>
    <w:rsid w:val="003F4E5D"/>
    <w:rsid w:val="0041251F"/>
    <w:rsid w:val="00422BF5"/>
    <w:rsid w:val="00432CEF"/>
    <w:rsid w:val="004A3C7D"/>
    <w:rsid w:val="00541585"/>
    <w:rsid w:val="00577F68"/>
    <w:rsid w:val="005B6543"/>
    <w:rsid w:val="005D6968"/>
    <w:rsid w:val="00613533"/>
    <w:rsid w:val="0062777D"/>
    <w:rsid w:val="006C4C67"/>
    <w:rsid w:val="006E40E2"/>
    <w:rsid w:val="007005D0"/>
    <w:rsid w:val="00701755"/>
    <w:rsid w:val="00704A9E"/>
    <w:rsid w:val="00716DC2"/>
    <w:rsid w:val="007266FA"/>
    <w:rsid w:val="007349B7"/>
    <w:rsid w:val="00750AB4"/>
    <w:rsid w:val="007627EE"/>
    <w:rsid w:val="007A2DE5"/>
    <w:rsid w:val="007A4F40"/>
    <w:rsid w:val="007D2937"/>
    <w:rsid w:val="007D408A"/>
    <w:rsid w:val="007D63DB"/>
    <w:rsid w:val="007F14E1"/>
    <w:rsid w:val="007F7562"/>
    <w:rsid w:val="00870F99"/>
    <w:rsid w:val="00872D47"/>
    <w:rsid w:val="008D76CC"/>
    <w:rsid w:val="008E47A9"/>
    <w:rsid w:val="0091078B"/>
    <w:rsid w:val="009228D6"/>
    <w:rsid w:val="00931DDE"/>
    <w:rsid w:val="0093556D"/>
    <w:rsid w:val="00952469"/>
    <w:rsid w:val="00981BCA"/>
    <w:rsid w:val="00984DAF"/>
    <w:rsid w:val="00A46D8F"/>
    <w:rsid w:val="00A566A3"/>
    <w:rsid w:val="00AA7487"/>
    <w:rsid w:val="00AE67A0"/>
    <w:rsid w:val="00B474B6"/>
    <w:rsid w:val="00B52CF4"/>
    <w:rsid w:val="00BA5AAE"/>
    <w:rsid w:val="00BC28A0"/>
    <w:rsid w:val="00BF7BA3"/>
    <w:rsid w:val="00C16E14"/>
    <w:rsid w:val="00CB7B7B"/>
    <w:rsid w:val="00CF466E"/>
    <w:rsid w:val="00D11FD1"/>
    <w:rsid w:val="00D12CAE"/>
    <w:rsid w:val="00D26113"/>
    <w:rsid w:val="00D3286C"/>
    <w:rsid w:val="00D329ED"/>
    <w:rsid w:val="00D51F97"/>
    <w:rsid w:val="00DA2BCA"/>
    <w:rsid w:val="00DA6792"/>
    <w:rsid w:val="00DD5180"/>
    <w:rsid w:val="00DE6A2D"/>
    <w:rsid w:val="00DE6A69"/>
    <w:rsid w:val="00E0413E"/>
    <w:rsid w:val="00E1530F"/>
    <w:rsid w:val="00E26FB8"/>
    <w:rsid w:val="00EB61D3"/>
    <w:rsid w:val="00F1207E"/>
    <w:rsid w:val="00F22C55"/>
    <w:rsid w:val="00F419E2"/>
    <w:rsid w:val="00F75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ADD6CA"/>
  <w15:chartTrackingRefBased/>
  <w15:docId w15:val="{B582ABD2-1B71-4A01-B9A9-F39DCEE3C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A69"/>
  </w:style>
  <w:style w:type="paragraph" w:styleId="Heading1">
    <w:name w:val="heading 1"/>
    <w:basedOn w:val="Normal"/>
    <w:next w:val="Normal"/>
    <w:link w:val="Heading1Char"/>
    <w:uiPriority w:val="9"/>
    <w:qFormat/>
    <w:rsid w:val="007627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6F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E6A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A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627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46D8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26F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77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F6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228D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28D6"/>
  </w:style>
  <w:style w:type="paragraph" w:styleId="Footer">
    <w:name w:val="footer"/>
    <w:basedOn w:val="Normal"/>
    <w:link w:val="FooterChar"/>
    <w:uiPriority w:val="99"/>
    <w:unhideWhenUsed/>
    <w:rsid w:val="009228D6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28D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4C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4C67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4A9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E4A9B"/>
    <w:rPr>
      <w:color w:val="5A5A5A" w:themeColor="text1" w:themeTint="A5"/>
      <w:spacing w:val="15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E4A9B"/>
  </w:style>
  <w:style w:type="character" w:customStyle="1" w:styleId="DateChar">
    <w:name w:val="Date Char"/>
    <w:basedOn w:val="DefaultParagraphFont"/>
    <w:link w:val="Date"/>
    <w:uiPriority w:val="99"/>
    <w:semiHidden/>
    <w:rsid w:val="001E4A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9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6CCAC-EB10-4F12-9956-8385C019C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6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ju Kinoshita</dc:creator>
  <cp:keywords/>
  <dc:description/>
  <cp:lastModifiedBy>Aiju Kinoshita</cp:lastModifiedBy>
  <cp:revision>72</cp:revision>
  <dcterms:created xsi:type="dcterms:W3CDTF">2023-02-13T02:28:00Z</dcterms:created>
  <dcterms:modified xsi:type="dcterms:W3CDTF">2023-04-13T23:26:00Z</dcterms:modified>
</cp:coreProperties>
</file>